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FF1E3C" w:rsidRDefault="005056DF" w14:paraId="23109114" w14:textId="77777777">
      <w:pPr>
        <w:pStyle w:val="Heading1"/>
      </w:pPr>
      <w:bookmarkStart w:name="the-web-and-web-development" w:id="0"/>
      <w:r>
        <w:t>The Web and Web Development</w:t>
      </w:r>
    </w:p>
    <w:p w:rsidR="00FF1E3C" w:rsidRDefault="005056DF" w14:paraId="23109115" w14:textId="77777777">
      <w:pPr>
        <w:pStyle w:val="Heading2"/>
      </w:pPr>
      <w:bookmarkStart w:name="slide-1-introduction" w:id="1"/>
      <w:r>
        <w:t>Slide 1: Introduction</w:t>
      </w:r>
    </w:p>
    <w:p w:rsidR="00FF1E3C" w:rsidRDefault="005056DF" w14:paraId="23109116" w14:textId="77777777">
      <w:pPr>
        <w:pStyle w:val="Heading3"/>
      </w:pPr>
      <w:bookmarkStart w:name="welcome-to-the-world-of-web-development" w:id="2"/>
      <w:r>
        <w:t>Welcome to the World of Web Development!</w:t>
      </w:r>
    </w:p>
    <w:p w:rsidR="00FF1E3C" w:rsidRDefault="005056DF" w14:paraId="23109117" w14:textId="77777777">
      <w:pPr>
        <w:pStyle w:val="Compact"/>
        <w:numPr>
          <w:ilvl w:val="0"/>
          <w:numId w:val="2"/>
        </w:numPr>
      </w:pPr>
      <w:r>
        <w:rPr>
          <w:b/>
          <w:bCs/>
        </w:rPr>
        <w:t>Definition</w:t>
      </w:r>
      <w:r>
        <w:t>: The Web is a system of internet servers that support specially formatted documents.</w:t>
      </w:r>
    </w:p>
    <w:p w:rsidR="00FF1E3C" w:rsidRDefault="005056DF" w14:paraId="23109118" w14:textId="77777777">
      <w:pPr>
        <w:pStyle w:val="Compact"/>
        <w:numPr>
          <w:ilvl w:val="0"/>
          <w:numId w:val="2"/>
        </w:numPr>
      </w:pPr>
      <w:r>
        <w:rPr>
          <w:b/>
          <w:bCs/>
        </w:rPr>
        <w:t>Web Development</w:t>
      </w:r>
      <w:r>
        <w:t xml:space="preserve">: The process of creating websites and applications for the web.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3109155" wp14:editId="13D8E183">
            <wp:simplePos x="0" y="0"/>
            <wp:positionH relativeFrom="column">
              <wp:posOffset>457200</wp:posOffset>
            </wp:positionH>
            <wp:positionV relativeFrom="paragraph">
              <wp:posOffset>180975</wp:posOffset>
            </wp:positionV>
            <wp:extent cx="2540000" cy="2540000"/>
            <wp:effectExtent l="0" t="0" r="0" b="0"/>
            <wp:wrapTopAndBottom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 xml:space="preserve"> </w:t>
      </w:r>
      <w:r>
        <w:rPr>
          <w:i/>
          <w:iCs/>
        </w:rPr>
        <w:t>Image Reference: Various images representing web development elements from Pixabay.</w:t>
      </w:r>
    </w:p>
    <w:p w:rsidR="00FF1E3C" w:rsidRDefault="0035750D" w14:paraId="23109119" w14:textId="77777777">
      <w:r>
        <w:pict w14:anchorId="23109157">
          <v:rect id="_x0000_i1025" style="width:0;height:1.5pt" o:hr="t" o:hrstd="t" o:hralign="center"/>
        </w:pict>
      </w:r>
    </w:p>
    <w:p w:rsidR="00FF1E3C" w:rsidRDefault="005056DF" w14:paraId="2310911A" w14:textId="77777777">
      <w:pPr>
        <w:pStyle w:val="Heading2"/>
      </w:pPr>
      <w:bookmarkStart w:name="slide-2-what-is-the-web" w:id="3"/>
      <w:bookmarkEnd w:id="2"/>
      <w:bookmarkEnd w:id="1"/>
      <w:r>
        <w:t>Slide 2: What is the Web?</w:t>
      </w:r>
    </w:p>
    <w:p w:rsidR="00FF1E3C" w:rsidRDefault="005056DF" w14:paraId="2310911B" w14:textId="77777777">
      <w:pPr>
        <w:pStyle w:val="Heading3"/>
      </w:pPr>
      <w:bookmarkStart w:name="exploring-the-vast-digital-universe" w:id="4"/>
      <w:r>
        <w:t>Exploring the Vast Digital Universe</w:t>
      </w:r>
    </w:p>
    <w:p w:rsidR="00FF1E3C" w:rsidRDefault="005056DF" w14:paraId="2310911C" w14:textId="77777777">
      <w:pPr>
        <w:pStyle w:val="Compact"/>
        <w:numPr>
          <w:ilvl w:val="0"/>
          <w:numId w:val="3"/>
        </w:numPr>
      </w:pPr>
      <w:r>
        <w:rPr>
          <w:b/>
          <w:bCs/>
        </w:rPr>
        <w:t>Websites</w:t>
      </w:r>
      <w:r>
        <w:t>: Collections of web pages that are accessed through the internet.</w:t>
      </w:r>
    </w:p>
    <w:p w:rsidR="00FF1E3C" w:rsidRDefault="005056DF" w14:paraId="2310911D" w14:textId="77777777">
      <w:pPr>
        <w:pStyle w:val="Compact"/>
        <w:numPr>
          <w:ilvl w:val="0"/>
          <w:numId w:val="3"/>
        </w:numPr>
      </w:pPr>
      <w:r>
        <w:rPr>
          <w:b/>
          <w:bCs/>
        </w:rPr>
        <w:t>Web Browsers</w:t>
      </w:r>
      <w:r>
        <w:t>: Tools (like Chrome, Firefox) to navigate the web.</w:t>
      </w:r>
    </w:p>
    <w:p w:rsidR="00FF1E3C" w:rsidRDefault="005056DF" w14:paraId="2310911E" w14:textId="77777777">
      <w:pPr>
        <w:pStyle w:val="Compact"/>
        <w:numPr>
          <w:ilvl w:val="0"/>
          <w:numId w:val="3"/>
        </w:numPr>
      </w:pPr>
      <w:r>
        <w:rPr>
          <w:b/>
          <w:bCs/>
        </w:rPr>
        <w:t>URL</w:t>
      </w:r>
      <w:r>
        <w:t xml:space="preserve">: The address used to access web pages. </w:t>
      </w:r>
      <w:r>
        <w:rPr>
          <w:noProof/>
        </w:rPr>
        <w:drawing>
          <wp:inline distT="0" distB="0" distL="0" distR="0" wp14:anchorId="23109158" wp14:editId="5DA77500">
            <wp:extent cx="2540000" cy="2540000"/>
            <wp:effectExtent l="0" t="0" r="0" b="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Image Reference: Various images representing websites and web browsing from Pixabay.</w:t>
      </w:r>
    </w:p>
    <w:p w:rsidR="00FF1E3C" w:rsidRDefault="0035750D" w14:paraId="2310911F" w14:textId="77777777">
      <w:r>
        <w:pict w14:anchorId="2310915A">
          <v:rect id="_x0000_i1026" style="width:0;height:1.5pt" o:hr="t" o:hrstd="t" o:hralign="center"/>
        </w:pict>
      </w:r>
    </w:p>
    <w:p w:rsidR="00FF1E3C" w:rsidRDefault="005056DF" w14:paraId="23109120" w14:textId="77777777">
      <w:pPr>
        <w:pStyle w:val="Heading2"/>
      </w:pPr>
      <w:bookmarkStart w:name="slide-3-how-does-the-web-work" w:id="5"/>
      <w:bookmarkEnd w:id="4"/>
      <w:bookmarkEnd w:id="3"/>
      <w:r>
        <w:t>Slide 3: How Does the Web Work?</w:t>
      </w:r>
    </w:p>
    <w:p w:rsidR="00FF1E3C" w:rsidRDefault="005056DF" w14:paraId="23109121" w14:textId="77777777">
      <w:pPr>
        <w:pStyle w:val="Heading3"/>
      </w:pPr>
      <w:bookmarkStart w:name="a-simplified-view-of-web-interactions" w:id="6"/>
      <w:r>
        <w:t>A Simplified View of Web Interactions</w:t>
      </w:r>
    </w:p>
    <w:p w:rsidR="00FF1E3C" w:rsidRDefault="005056DF" w14:paraId="23109122" w14:textId="77777777">
      <w:pPr>
        <w:pStyle w:val="Compact"/>
        <w:numPr>
          <w:ilvl w:val="0"/>
          <w:numId w:val="4"/>
        </w:numPr>
      </w:pPr>
      <w:r>
        <w:rPr>
          <w:b/>
          <w:bCs/>
        </w:rPr>
        <w:t>Servers</w:t>
      </w:r>
      <w:r>
        <w:t>: Computers that store website files.</w:t>
      </w:r>
    </w:p>
    <w:p w:rsidR="00FF1E3C" w:rsidRDefault="005056DF" w14:paraId="23109123" w14:textId="77777777">
      <w:pPr>
        <w:pStyle w:val="Compact"/>
        <w:numPr>
          <w:ilvl w:val="0"/>
          <w:numId w:val="4"/>
        </w:numPr>
      </w:pPr>
      <w:r>
        <w:rPr>
          <w:b/>
          <w:bCs/>
        </w:rPr>
        <w:t>Browsers</w:t>
      </w:r>
      <w:r>
        <w:t>: Request and display websites from servers.</w:t>
      </w:r>
    </w:p>
    <w:p w:rsidR="00FF1E3C" w:rsidRDefault="005056DF" w14:paraId="23109124" w14:textId="77777777">
      <w:pPr>
        <w:pStyle w:val="Compact"/>
        <w:numPr>
          <w:ilvl w:val="0"/>
          <w:numId w:val="4"/>
        </w:numPr>
      </w:pPr>
      <w:r>
        <w:rPr>
          <w:b/>
          <w:bCs/>
        </w:rPr>
        <w:t>HTTP/HTTPS</w:t>
      </w:r>
      <w:r>
        <w:t xml:space="preserve">: Protocols that define how messages are formatted and transmitted on the web. </w:t>
      </w:r>
      <w:r>
        <w:rPr>
          <w:noProof/>
        </w:rPr>
        <w:drawing>
          <wp:inline distT="0" distB="0" distL="0" distR="0" wp14:anchorId="2310915B" wp14:editId="7D526988">
            <wp:extent cx="2540000" cy="2540000"/>
            <wp:effectExtent l="0" t="0" r="0" b="0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Image Reference: Images illustrating web interactions, servers, and browsers from Pixabay.</w:t>
      </w:r>
    </w:p>
    <w:p w:rsidR="00FF1E3C" w:rsidRDefault="0035750D" w14:paraId="23109125" w14:textId="77777777">
      <w:r>
        <w:pict w14:anchorId="2310915D">
          <v:rect id="_x0000_i1027" style="width:0;height:1.5pt" o:hr="t" o:hrstd="t" o:hralign="center"/>
        </w:pict>
      </w:r>
      <w:bookmarkEnd w:id="6"/>
      <w:bookmarkEnd w:id="5"/>
    </w:p>
    <w:bookmarkStart w:name="slide-4-introduction-to-web-development" w:id="7"/>
    <w:bookmarkStart w:name="crafting-the-digital-world" w:id="8"/>
    <w:bookmarkStart w:name="slide-5-front-end-development" w:id="9"/>
    <w:bookmarkEnd w:id="8"/>
    <w:bookmarkEnd w:id="7"/>
    <w:bookmarkStart w:name="creating-the-visual-web" w:id="10"/>
    <w:bookmarkStart w:name="slide-6-back-end-development" w:id="11"/>
    <w:bookmarkEnd w:id="10"/>
    <w:bookmarkEnd w:id="9"/>
    <w:bookmarkStart w:name="powering-the-website-behind-the-scenes" w:id="12"/>
    <w:bookmarkStart w:name="slide-7-web-development-tools" w:id="13"/>
    <w:bookmarkEnd w:id="12"/>
    <w:bookmarkEnd w:id="11"/>
    <w:bookmarkStart w:name="instruments-that-aid-creation" w:id="14"/>
    <w:bookmarkStart w:name="slide-8-careers-in-web-development" w:id="15"/>
    <w:bookmarkEnd w:id="14"/>
    <w:bookmarkEnd w:id="13"/>
    <w:bookmarkStart w:name="various-paths-in-the-web-world" w:id="16"/>
    <w:bookmarkStart w:name="X1fcb40c5b0eaf8fef4424d8234ed103404e6b1a" w:id="17"/>
    <w:bookmarkEnd w:id="16"/>
    <w:bookmarkEnd w:id="15"/>
    <w:bookmarkStart w:name="embarking-on-the-web-journey" w:id="18"/>
    <w:bookmarkStart w:name="slide-10-conclusion" w:id="19"/>
    <w:bookmarkEnd w:id="18"/>
    <w:bookmarkEnd w:id="17"/>
    <w:bookmarkStart w:name="wrapping-up-our-web-adventure" w:id="20"/>
    <w:bookmarkStart w:name="slide-11-thank-you" w:id="21"/>
    <w:bookmarkEnd w:id="20"/>
    <w:bookmarkEnd w:id="19"/>
    <w:bookmarkStart w:name="gratitude-and-acknowledgment" w:id="22"/>
    <w:bookmarkEnd w:id="22"/>
    <w:bookmarkEnd w:id="21"/>
    <w:bookmarkEnd w:id="0"/>
    <w:sectPr w:rsidR="00FF1E3C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056DF" w:rsidRDefault="005056DF" w14:paraId="23109179" w14:textId="77777777">
      <w:pPr>
        <w:spacing w:after="0"/>
      </w:pPr>
      <w:r>
        <w:separator/>
      </w:r>
    </w:p>
  </w:endnote>
  <w:endnote w:type="continuationSeparator" w:id="0">
    <w:p w:rsidR="005056DF" w:rsidRDefault="005056DF" w14:paraId="2310917B" w14:textId="77777777">
      <w:pPr>
        <w:spacing w:after="0"/>
      </w:pPr>
      <w:r>
        <w:continuationSeparator/>
      </w:r>
    </w:p>
  </w:endnote>
  <w:endnote w:type="continuationNotice" w:id="1">
    <w:p w:rsidR="00587177" w:rsidRDefault="00587177" w14:paraId="488FB9E5" w14:textId="777777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F1E3C" w:rsidRDefault="005056DF" w14:paraId="23109175" w14:textId="77777777">
      <w:r>
        <w:separator/>
      </w:r>
    </w:p>
  </w:footnote>
  <w:footnote w:type="continuationSeparator" w:id="0">
    <w:p w:rsidR="00FF1E3C" w:rsidRDefault="005056DF" w14:paraId="23109176" w14:textId="77777777">
      <w:r>
        <w:continuationSeparator/>
      </w:r>
    </w:p>
  </w:footnote>
  <w:footnote w:type="continuationNotice" w:id="1">
    <w:p w:rsidR="00587177" w:rsidRDefault="00587177" w14:paraId="6479FAB1" w14:textId="777777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B3274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E62D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68335752">
    <w:abstractNumId w:val="0"/>
  </w:num>
  <w:num w:numId="2" w16cid:durableId="943616119">
    <w:abstractNumId w:val="1"/>
  </w:num>
  <w:num w:numId="3" w16cid:durableId="912661071">
    <w:abstractNumId w:val="1"/>
  </w:num>
  <w:num w:numId="4" w16cid:durableId="354891886">
    <w:abstractNumId w:val="1"/>
  </w:num>
  <w:num w:numId="5" w16cid:durableId="183329247">
    <w:abstractNumId w:val="1"/>
  </w:num>
  <w:num w:numId="6" w16cid:durableId="343823963">
    <w:abstractNumId w:val="1"/>
  </w:num>
  <w:num w:numId="7" w16cid:durableId="2144731888">
    <w:abstractNumId w:val="1"/>
  </w:num>
  <w:num w:numId="8" w16cid:durableId="1115175320">
    <w:abstractNumId w:val="1"/>
  </w:num>
  <w:num w:numId="9" w16cid:durableId="1690909012">
    <w:abstractNumId w:val="1"/>
  </w:num>
  <w:num w:numId="10" w16cid:durableId="1271157932">
    <w:abstractNumId w:val="1"/>
  </w:num>
  <w:num w:numId="11" w16cid:durableId="732895836">
    <w:abstractNumId w:val="1"/>
  </w:num>
  <w:num w:numId="12" w16cid:durableId="2039088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1E3C"/>
    <w:rsid w:val="0014158C"/>
    <w:rsid w:val="0035750D"/>
    <w:rsid w:val="005056DF"/>
    <w:rsid w:val="00587177"/>
    <w:rsid w:val="00983E93"/>
    <w:rsid w:val="00D75B79"/>
    <w:rsid w:val="00E55542"/>
    <w:rsid w:val="00FF1E3C"/>
    <w:rsid w:val="07718B7A"/>
    <w:rsid w:val="520FA25E"/>
    <w:rsid w:val="5A10B7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23109114"/>
  <w15:docId w15:val="{C3EB9215-7753-4D7F-A4D4-B613FBD7B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87177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rsid w:val="00587177"/>
  </w:style>
  <w:style w:type="paragraph" w:styleId="Footer">
    <w:name w:val="footer"/>
    <w:basedOn w:val="Normal"/>
    <w:link w:val="FooterChar"/>
    <w:rsid w:val="00587177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rsid w:val="00587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jpeg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image" Target="media/image3.jpe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Brian Blackie</lastModifiedBy>
  <revision>6</revision>
  <dcterms:created xsi:type="dcterms:W3CDTF">2023-10-07T03:46:00.0000000Z</dcterms:created>
  <dcterms:modified xsi:type="dcterms:W3CDTF">2023-10-07T22:34:41.6520724Z</dcterms:modified>
</coreProperties>
</file>